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69F5" w14:textId="0383A332" w:rsidR="00AF38EF" w:rsidRPr="00AF38EF" w:rsidRDefault="00AF38EF" w:rsidP="00F41A00">
      <w:pPr>
        <w:pStyle w:val="NoSpacing"/>
        <w:jc w:val="center"/>
      </w:pPr>
      <w:r>
        <w:t>( add Restaurant Logo)</w:t>
      </w:r>
    </w:p>
    <w:p w14:paraId="2CE47DDC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Name:</w:t>
      </w:r>
    </w:p>
    <w:p w14:paraId="614B78CF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ddress:</w:t>
      </w:r>
    </w:p>
    <w:p w14:paraId="567F08C4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6AFBB816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2C94BED7" w14:textId="55D20759" w:rsidR="00435746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Open Position:</w:t>
      </w:r>
    </w:p>
    <w:p w14:paraId="40DCC1D4" w14:textId="3027E038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Full or Part time:</w:t>
      </w:r>
      <w:r w:rsidR="00F41A00" w:rsidRPr="00B2415A">
        <w:rPr>
          <w:sz w:val="28"/>
          <w:szCs w:val="28"/>
        </w:rPr>
        <w:t xml:space="preserve">__________   </w:t>
      </w:r>
      <w:r w:rsidRPr="00B2415A">
        <w:rPr>
          <w:sz w:val="28"/>
          <w:szCs w:val="28"/>
        </w:rPr>
        <w:t>Hourly or Salary:</w:t>
      </w:r>
      <w:r w:rsidR="00F41A00" w:rsidRPr="00B2415A">
        <w:rPr>
          <w:sz w:val="28"/>
          <w:szCs w:val="28"/>
        </w:rPr>
        <w:t xml:space="preserve"> ________</w:t>
      </w:r>
    </w:p>
    <w:p w14:paraId="4AC5E557" w14:textId="66C3058F" w:rsidR="006F2EBA" w:rsidRPr="00B2415A" w:rsidRDefault="006F2EBA" w:rsidP="006F2EBA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Job Hours: ______________________</w:t>
      </w:r>
    </w:p>
    <w:p w14:paraId="6E81B6CA" w14:textId="13D3D429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Compensation Details:</w:t>
      </w:r>
      <w:r w:rsidR="006F2EBA" w:rsidRPr="00B2415A">
        <w:rPr>
          <w:sz w:val="28"/>
          <w:szCs w:val="28"/>
        </w:rPr>
        <w:t xml:space="preserve">    </w:t>
      </w:r>
      <w:r w:rsidR="006F2EBA" w:rsidRPr="00B2415A">
        <w:rPr>
          <w:i/>
          <w:iCs/>
          <w:sz w:val="24"/>
          <w:szCs w:val="24"/>
        </w:rPr>
        <w:t>based on experience</w:t>
      </w:r>
      <w:r w:rsidR="00475DC0">
        <w:rPr>
          <w:i/>
          <w:iCs/>
          <w:sz w:val="24"/>
          <w:szCs w:val="24"/>
        </w:rPr>
        <w:t xml:space="preserve"> </w:t>
      </w:r>
      <w:r w:rsidR="00475DC0" w:rsidRPr="00475DC0">
        <w:rPr>
          <w:i/>
          <w:iCs/>
          <w:sz w:val="24"/>
          <w:szCs w:val="24"/>
        </w:rPr>
        <w:t>(range $14 -$16)</w:t>
      </w:r>
    </w:p>
    <w:p w14:paraId="582C0B9E" w14:textId="62B93137" w:rsidR="006F2EBA" w:rsidRPr="00B2415A" w:rsidRDefault="006F2EBA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75986895" w14:textId="313D2D5B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 xml:space="preserve">Job </w:t>
      </w:r>
      <w:r w:rsidR="00AF38EF" w:rsidRPr="00B2415A">
        <w:rPr>
          <w:b/>
          <w:bCs/>
          <w:sz w:val="28"/>
          <w:szCs w:val="28"/>
        </w:rPr>
        <w:t>Responsibilities</w:t>
      </w:r>
      <w:r w:rsidRPr="00B2415A">
        <w:rPr>
          <w:b/>
          <w:bCs/>
          <w:sz w:val="28"/>
          <w:szCs w:val="28"/>
        </w:rPr>
        <w:t>:</w:t>
      </w:r>
    </w:p>
    <w:p w14:paraId="5C90F9A9" w14:textId="6CDB2901" w:rsidR="005D1C9F" w:rsidRPr="00002440" w:rsidRDefault="005D1C9F" w:rsidP="005D1C9F">
      <w:pPr>
        <w:pStyle w:val="NoSpacing"/>
        <w:numPr>
          <w:ilvl w:val="0"/>
          <w:numId w:val="3"/>
        </w:numPr>
      </w:pPr>
      <w:r w:rsidRPr="00002440">
        <w:t>Welcome guests in a warm and friendly manner.</w:t>
      </w:r>
    </w:p>
    <w:p w14:paraId="40C6A767" w14:textId="77777777" w:rsidR="005D1C9F" w:rsidRPr="00002440" w:rsidRDefault="005D1C9F" w:rsidP="005D1C9F">
      <w:pPr>
        <w:pStyle w:val="NoSpacing"/>
        <w:numPr>
          <w:ilvl w:val="0"/>
          <w:numId w:val="3"/>
        </w:numPr>
      </w:pPr>
      <w:r w:rsidRPr="00002440">
        <w:t>Ascertains their dining/lodging needs.</w:t>
      </w:r>
    </w:p>
    <w:p w14:paraId="2011008C" w14:textId="77777777" w:rsidR="005D1C9F" w:rsidRPr="00002440" w:rsidRDefault="005D1C9F" w:rsidP="005D1C9F">
      <w:pPr>
        <w:pStyle w:val="NoSpacing"/>
        <w:numPr>
          <w:ilvl w:val="0"/>
          <w:numId w:val="3"/>
        </w:numPr>
      </w:pPr>
      <w:r w:rsidRPr="00002440">
        <w:t>Seats guests and manage the seating chart.</w:t>
      </w:r>
    </w:p>
    <w:p w14:paraId="474EC470" w14:textId="77777777" w:rsidR="005D1C9F" w:rsidRPr="00002440" w:rsidRDefault="005D1C9F" w:rsidP="005D1C9F">
      <w:pPr>
        <w:pStyle w:val="NoSpacing"/>
        <w:numPr>
          <w:ilvl w:val="0"/>
          <w:numId w:val="3"/>
        </w:numPr>
      </w:pPr>
      <w:r w:rsidRPr="00002440">
        <w:t>Monitors restaurant activity to determine seating and dining flow.</w:t>
      </w:r>
    </w:p>
    <w:p w14:paraId="33D2E4C4" w14:textId="77777777" w:rsidR="005D1C9F" w:rsidRPr="00002440" w:rsidRDefault="005D1C9F" w:rsidP="005D1C9F">
      <w:pPr>
        <w:pStyle w:val="NoSpacing"/>
        <w:numPr>
          <w:ilvl w:val="0"/>
          <w:numId w:val="3"/>
        </w:numPr>
      </w:pPr>
      <w:r w:rsidRPr="00002440">
        <w:t>Responds to guest inquiries and requests in a timely, friendly, and efficient manner.</w:t>
      </w:r>
    </w:p>
    <w:p w14:paraId="3C9EF225" w14:textId="77777777" w:rsidR="005D1C9F" w:rsidRPr="00002440" w:rsidRDefault="005D1C9F" w:rsidP="005D1C9F">
      <w:pPr>
        <w:pStyle w:val="NoSpacing"/>
        <w:numPr>
          <w:ilvl w:val="0"/>
          <w:numId w:val="3"/>
        </w:numPr>
      </w:pPr>
      <w:r w:rsidRPr="00002440">
        <w:t>Performs opening and closing duties, as needed.</w:t>
      </w:r>
    </w:p>
    <w:p w14:paraId="38BC3F19" w14:textId="77777777" w:rsidR="005D1C9F" w:rsidRPr="00002440" w:rsidRDefault="005D1C9F" w:rsidP="005D1C9F">
      <w:pPr>
        <w:pStyle w:val="NoSpacing"/>
        <w:numPr>
          <w:ilvl w:val="0"/>
          <w:numId w:val="3"/>
        </w:numPr>
      </w:pPr>
      <w:r w:rsidRPr="00002440">
        <w:t>Assists others with side work including, but not limited to cleaning, stocking, folding silverware, etc.</w:t>
      </w:r>
    </w:p>
    <w:p w14:paraId="28CD6AC4" w14:textId="77777777" w:rsidR="005D1C9F" w:rsidRDefault="005D1C9F" w:rsidP="005D1C9F">
      <w:pPr>
        <w:pStyle w:val="NoSpacing"/>
        <w:numPr>
          <w:ilvl w:val="0"/>
          <w:numId w:val="3"/>
        </w:numPr>
      </w:pPr>
      <w:r w:rsidRPr="00002440">
        <w:t>Helps fellow team members and other departments wherever necessary to maintain positive working relationships.</w:t>
      </w:r>
    </w:p>
    <w:p w14:paraId="6C6BE165" w14:textId="6B859C05" w:rsidR="00F41A00" w:rsidRPr="00922C1E" w:rsidRDefault="00F41A00" w:rsidP="00922C1E">
      <w:pPr>
        <w:pStyle w:val="NoSpacing"/>
      </w:pPr>
    </w:p>
    <w:p w14:paraId="1072FADE" w14:textId="260ED823" w:rsidR="00922C1E" w:rsidRPr="00922C1E" w:rsidRDefault="00922C1E" w:rsidP="00922C1E">
      <w:pPr>
        <w:pStyle w:val="NoSpacing"/>
      </w:pPr>
    </w:p>
    <w:p w14:paraId="2286871D" w14:textId="1DFA398E" w:rsidR="00922C1E" w:rsidRPr="00922C1E" w:rsidRDefault="00922C1E" w:rsidP="00922C1E">
      <w:pPr>
        <w:pStyle w:val="NoSpacing"/>
      </w:pPr>
    </w:p>
    <w:p w14:paraId="237EC425" w14:textId="77777777" w:rsidR="00922C1E" w:rsidRPr="00922C1E" w:rsidRDefault="00922C1E" w:rsidP="00922C1E">
      <w:pPr>
        <w:pStyle w:val="NoSpacing"/>
      </w:pPr>
    </w:p>
    <w:p w14:paraId="468259CF" w14:textId="46A3044A" w:rsidR="00614F6E" w:rsidRPr="00B2415A" w:rsidRDefault="00AF38EF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Qualifications</w:t>
      </w:r>
      <w:r w:rsidR="00C159F6">
        <w:rPr>
          <w:b/>
          <w:bCs/>
          <w:sz w:val="28"/>
          <w:szCs w:val="28"/>
        </w:rPr>
        <w:t xml:space="preserve"> and expectations</w:t>
      </w:r>
      <w:r w:rsidR="00614F6E" w:rsidRPr="00B2415A">
        <w:rPr>
          <w:b/>
          <w:bCs/>
          <w:sz w:val="28"/>
          <w:szCs w:val="28"/>
        </w:rPr>
        <w:t>:</w:t>
      </w:r>
    </w:p>
    <w:p w14:paraId="07001564" w14:textId="77777777" w:rsidR="00C159F6" w:rsidRPr="00C159F6" w:rsidRDefault="00F41A00" w:rsidP="00E27CCC">
      <w:pPr>
        <w:pStyle w:val="NoSpacing"/>
        <w:numPr>
          <w:ilvl w:val="0"/>
          <w:numId w:val="1"/>
        </w:numPr>
        <w:rPr>
          <w:i/>
          <w:iCs/>
          <w:sz w:val="28"/>
          <w:szCs w:val="28"/>
        </w:rPr>
      </w:pPr>
      <w:r w:rsidRPr="00B2415A">
        <w:rPr>
          <w:sz w:val="28"/>
          <w:szCs w:val="28"/>
        </w:rPr>
        <w:t>Experience</w:t>
      </w:r>
      <w:r w:rsidR="006F2EBA" w:rsidRPr="00B2415A">
        <w:rPr>
          <w:sz w:val="28"/>
          <w:szCs w:val="28"/>
        </w:rPr>
        <w:t xml:space="preserve">  -   </w:t>
      </w:r>
    </w:p>
    <w:p w14:paraId="42BD8E8C" w14:textId="54F12804" w:rsidR="00F41A00" w:rsidRPr="00C159F6" w:rsidRDefault="006F2EBA" w:rsidP="00C159F6">
      <w:pPr>
        <w:pStyle w:val="NoSpacing"/>
        <w:numPr>
          <w:ilvl w:val="1"/>
          <w:numId w:val="1"/>
        </w:numPr>
      </w:pPr>
      <w:r w:rsidRPr="00C159F6">
        <w:t>prefer 1+ years, but will train</w:t>
      </w:r>
    </w:p>
    <w:p w14:paraId="77398AC1" w14:textId="0B280F6E" w:rsidR="00C159F6" w:rsidRDefault="00C159F6" w:rsidP="00C159F6">
      <w:pPr>
        <w:pStyle w:val="NoSpacing"/>
        <w:ind w:left="1800"/>
      </w:pPr>
    </w:p>
    <w:p w14:paraId="1AE4B64C" w14:textId="77777777" w:rsidR="00C159F6" w:rsidRPr="00C159F6" w:rsidRDefault="00C159F6" w:rsidP="00C159F6">
      <w:pPr>
        <w:pStyle w:val="NoSpacing"/>
        <w:ind w:left="1800"/>
      </w:pPr>
    </w:p>
    <w:p w14:paraId="312E96B4" w14:textId="5D7A1AD4" w:rsidR="00614F6E" w:rsidRDefault="00F41A00" w:rsidP="00E27CCC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B2415A">
        <w:rPr>
          <w:sz w:val="28"/>
          <w:szCs w:val="28"/>
        </w:rPr>
        <w:t>Skills</w:t>
      </w:r>
    </w:p>
    <w:p w14:paraId="1C78F24F" w14:textId="77777777" w:rsidR="00C159F6" w:rsidRPr="00EE4A6E" w:rsidRDefault="00C159F6" w:rsidP="00C159F6">
      <w:pPr>
        <w:pStyle w:val="NoSpacing"/>
        <w:numPr>
          <w:ilvl w:val="1"/>
          <w:numId w:val="1"/>
        </w:numPr>
      </w:pPr>
      <w:r w:rsidRPr="00EE4A6E">
        <w:t>Ability to stand or walk for 8-hour shifts and lift at least 40 pounds</w:t>
      </w:r>
    </w:p>
    <w:p w14:paraId="66F48F99" w14:textId="77777777" w:rsidR="00C159F6" w:rsidRPr="00EE4A6E" w:rsidRDefault="00C159F6" w:rsidP="00C159F6">
      <w:pPr>
        <w:pStyle w:val="NoSpacing"/>
        <w:numPr>
          <w:ilvl w:val="1"/>
          <w:numId w:val="1"/>
        </w:numPr>
      </w:pPr>
      <w:r w:rsidRPr="00EE4A6E">
        <w:t>Willingness to comply with all food safety procedures and COVID sanitation protocols.</w:t>
      </w:r>
    </w:p>
    <w:p w14:paraId="30640F48" w14:textId="097FC889" w:rsidR="00C159F6" w:rsidRPr="00B2415A" w:rsidRDefault="00C159F6" w:rsidP="00C159F6">
      <w:pPr>
        <w:pStyle w:val="NoSpacing"/>
        <w:rPr>
          <w:sz w:val="28"/>
          <w:szCs w:val="28"/>
        </w:rPr>
      </w:pPr>
    </w:p>
    <w:p w14:paraId="171F383B" w14:textId="77777777" w:rsidR="00F41A00" w:rsidRPr="00B2415A" w:rsidRDefault="00F41A00" w:rsidP="00F41A00">
      <w:pPr>
        <w:pStyle w:val="NoSpacing"/>
        <w:rPr>
          <w:sz w:val="28"/>
          <w:szCs w:val="28"/>
        </w:rPr>
      </w:pPr>
    </w:p>
    <w:p w14:paraId="1E2A846D" w14:textId="1631AB25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bout the Restaurant:</w:t>
      </w:r>
    </w:p>
    <w:p w14:paraId="0A7F57B4" w14:textId="52543CC7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4AC7477" w14:textId="66FCA85C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5D3B4EE" w14:textId="7C587729" w:rsidR="00D21D76" w:rsidRPr="00B2415A" w:rsidRDefault="00D21D76" w:rsidP="00F41A00">
      <w:pPr>
        <w:pStyle w:val="NoSpacing"/>
        <w:rPr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Website:</w:t>
      </w:r>
      <w:r w:rsidR="008A350D" w:rsidRPr="00B2415A">
        <w:rPr>
          <w:sz w:val="28"/>
          <w:szCs w:val="28"/>
        </w:rPr>
        <w:tab/>
      </w:r>
      <w:r w:rsidR="008A350D" w:rsidRPr="00B2415A">
        <w:rPr>
          <w:sz w:val="28"/>
          <w:szCs w:val="28"/>
        </w:rPr>
        <w:tab/>
      </w:r>
      <w:r w:rsidR="008A350D" w:rsidRPr="00B2415A">
        <w:rPr>
          <w:i/>
          <w:iCs/>
          <w:sz w:val="28"/>
          <w:szCs w:val="28"/>
        </w:rPr>
        <w:t>Add Link</w:t>
      </w:r>
    </w:p>
    <w:p w14:paraId="68E0615E" w14:textId="77777777" w:rsidR="008A350D" w:rsidRPr="00B2415A" w:rsidRDefault="008A350D" w:rsidP="00F41A00">
      <w:pPr>
        <w:pStyle w:val="NoSpacing"/>
        <w:rPr>
          <w:sz w:val="28"/>
          <w:szCs w:val="28"/>
        </w:rPr>
      </w:pPr>
    </w:p>
    <w:p w14:paraId="67FA615E" w14:textId="34E1F498" w:rsidR="00D21D76" w:rsidRPr="00B2415A" w:rsidRDefault="00D21D76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Social Media</w:t>
      </w:r>
      <w:r w:rsidR="008A350D" w:rsidRPr="00B2415A">
        <w:rPr>
          <w:b/>
          <w:bCs/>
          <w:sz w:val="28"/>
          <w:szCs w:val="28"/>
        </w:rPr>
        <w:t xml:space="preserve"> Links</w:t>
      </w:r>
      <w:r w:rsidRPr="00B2415A">
        <w:rPr>
          <w:b/>
          <w:bCs/>
          <w:sz w:val="28"/>
          <w:szCs w:val="28"/>
        </w:rPr>
        <w:t>:</w:t>
      </w:r>
    </w:p>
    <w:p w14:paraId="5B714655" w14:textId="6EBF14C8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lastRenderedPageBreak/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4C0899CF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10164FB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A60B19E" w14:textId="63DC3F92" w:rsidR="006F2EBA" w:rsidRDefault="006F2EBA" w:rsidP="00F41A00">
      <w:pPr>
        <w:pStyle w:val="NoSpacing"/>
        <w:rPr>
          <w:sz w:val="28"/>
          <w:szCs w:val="28"/>
        </w:rPr>
      </w:pPr>
    </w:p>
    <w:p w14:paraId="137FAE71" w14:textId="3184E0BC" w:rsidR="00B2415A" w:rsidRDefault="00B2415A" w:rsidP="00F41A00">
      <w:pPr>
        <w:pStyle w:val="NoSpacing"/>
        <w:rPr>
          <w:sz w:val="28"/>
          <w:szCs w:val="28"/>
        </w:rPr>
      </w:pPr>
    </w:p>
    <w:p w14:paraId="51AE6888" w14:textId="2AED1A40" w:rsidR="007B04E7" w:rsidRDefault="007B04E7" w:rsidP="00F41A00">
      <w:pPr>
        <w:pStyle w:val="NoSpacing"/>
        <w:rPr>
          <w:sz w:val="28"/>
          <w:szCs w:val="28"/>
        </w:rPr>
      </w:pPr>
    </w:p>
    <w:p w14:paraId="6514D1DB" w14:textId="77777777" w:rsidR="007B04E7" w:rsidRPr="00B2415A" w:rsidRDefault="007B04E7" w:rsidP="00F41A00">
      <w:pPr>
        <w:pStyle w:val="NoSpacing"/>
        <w:rPr>
          <w:sz w:val="28"/>
          <w:szCs w:val="28"/>
        </w:rPr>
      </w:pPr>
    </w:p>
    <w:p w14:paraId="57461803" w14:textId="45E9DA8A" w:rsidR="00E27CCC" w:rsidRPr="00B2415A" w:rsidRDefault="00E27CCC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How to Apply:</w:t>
      </w:r>
    </w:p>
    <w:p w14:paraId="3E3D2155" w14:textId="68C15680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Email ……..</w:t>
      </w:r>
    </w:p>
    <w:p w14:paraId="3771C909" w14:textId="5C2052B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 xml:space="preserve">Restaurant Website …..  </w:t>
      </w:r>
    </w:p>
    <w:p w14:paraId="5F1193F0" w14:textId="07A744C2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37058C9C" w14:textId="7AFEF5A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Complete application</w:t>
      </w:r>
    </w:p>
    <w:p w14:paraId="22225E3C" w14:textId="1B85EC8E" w:rsidR="00E27CCC" w:rsidRPr="00B2415A" w:rsidRDefault="00E27CCC" w:rsidP="00F41A00">
      <w:pPr>
        <w:pStyle w:val="NoSpacing"/>
        <w:rPr>
          <w:sz w:val="28"/>
          <w:szCs w:val="28"/>
        </w:rPr>
      </w:pPr>
    </w:p>
    <w:p w14:paraId="7BD0C55F" w14:textId="77777777" w:rsidR="00E27CCC" w:rsidRPr="00B2415A" w:rsidRDefault="00E27CCC" w:rsidP="00F41A00">
      <w:pPr>
        <w:pStyle w:val="NoSpacing"/>
        <w:rPr>
          <w:sz w:val="28"/>
          <w:szCs w:val="28"/>
        </w:rPr>
      </w:pPr>
    </w:p>
    <w:sectPr w:rsidR="00E27CCC" w:rsidRPr="00B2415A" w:rsidSect="006F2EBA">
      <w:headerReference w:type="default" r:id="rId7"/>
      <w:footerReference w:type="default" r:id="rId8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DFDBD" w14:textId="77777777" w:rsidR="00190F46" w:rsidRDefault="00190F46" w:rsidP="00F41A00">
      <w:pPr>
        <w:spacing w:after="0" w:line="240" w:lineRule="auto"/>
      </w:pPr>
      <w:r>
        <w:separator/>
      </w:r>
    </w:p>
  </w:endnote>
  <w:endnote w:type="continuationSeparator" w:id="0">
    <w:p w14:paraId="6625F62D" w14:textId="77777777" w:rsidR="00190F46" w:rsidRDefault="00190F46" w:rsidP="00F4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446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84545" w14:textId="2D2BAB15" w:rsidR="006F2EBA" w:rsidRDefault="006F2E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95F968" w14:textId="77777777" w:rsidR="006F2EBA" w:rsidRDefault="006F2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1FB3A" w14:textId="77777777" w:rsidR="00190F46" w:rsidRDefault="00190F46" w:rsidP="00F41A00">
      <w:pPr>
        <w:spacing w:after="0" w:line="240" w:lineRule="auto"/>
      </w:pPr>
      <w:r>
        <w:separator/>
      </w:r>
    </w:p>
  </w:footnote>
  <w:footnote w:type="continuationSeparator" w:id="0">
    <w:p w14:paraId="717CC4B6" w14:textId="77777777" w:rsidR="00190F46" w:rsidRDefault="00190F46" w:rsidP="00F4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5CAD" w14:textId="7DEDFF43" w:rsidR="00F41A00" w:rsidRPr="00F41A00" w:rsidRDefault="00F41A00">
    <w:pPr>
      <w:pStyle w:val="Header"/>
      <w:rPr>
        <w:sz w:val="40"/>
        <w:szCs w:val="40"/>
      </w:rPr>
    </w:pPr>
    <w:r w:rsidRPr="00F41A00">
      <w:rPr>
        <w:sz w:val="40"/>
        <w:szCs w:val="40"/>
      </w:rPr>
      <w:t>Restaurant Job Description</w:t>
    </w:r>
    <w:r>
      <w:rPr>
        <w:sz w:val="40"/>
        <w:szCs w:val="40"/>
      </w:rPr>
      <w:t xml:space="preserve"> - </w:t>
    </w:r>
    <w:r w:rsidR="001E6A95">
      <w:rPr>
        <w:sz w:val="40"/>
        <w:szCs w:val="40"/>
      </w:rPr>
      <w:t>Host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C69A9"/>
    <w:multiLevelType w:val="hybridMultilevel"/>
    <w:tmpl w:val="6B4C9B70"/>
    <w:lvl w:ilvl="0" w:tplc="D3201330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F5D0DC8"/>
    <w:multiLevelType w:val="hybridMultilevel"/>
    <w:tmpl w:val="A21CB24E"/>
    <w:lvl w:ilvl="0" w:tplc="FFE6A3B4">
      <w:start w:val="1"/>
      <w:numFmt w:val="decimal"/>
      <w:lvlText w:val="%1."/>
      <w:lvlJc w:val="left"/>
      <w:pPr>
        <w:ind w:left="135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C03E32"/>
    <w:multiLevelType w:val="hybridMultilevel"/>
    <w:tmpl w:val="65C83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DI3MrIwtzAzsTBV0lEKTi0uzszPAykwqgUA8xQT3iwAAAA="/>
  </w:docVars>
  <w:rsids>
    <w:rsidRoot w:val="00614F6E"/>
    <w:rsid w:val="00190F46"/>
    <w:rsid w:val="001E6A95"/>
    <w:rsid w:val="003D1A3A"/>
    <w:rsid w:val="00475DC0"/>
    <w:rsid w:val="004D7E87"/>
    <w:rsid w:val="00591084"/>
    <w:rsid w:val="005D1C9F"/>
    <w:rsid w:val="00614F6E"/>
    <w:rsid w:val="006F2EBA"/>
    <w:rsid w:val="007B04E7"/>
    <w:rsid w:val="008A350D"/>
    <w:rsid w:val="008B27C9"/>
    <w:rsid w:val="008D5DB4"/>
    <w:rsid w:val="00922C1E"/>
    <w:rsid w:val="00AD4530"/>
    <w:rsid w:val="00AF38EF"/>
    <w:rsid w:val="00B2415A"/>
    <w:rsid w:val="00B41FC8"/>
    <w:rsid w:val="00B44AB2"/>
    <w:rsid w:val="00C159F6"/>
    <w:rsid w:val="00D21D76"/>
    <w:rsid w:val="00E27CCC"/>
    <w:rsid w:val="00F4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0C0F"/>
  <w15:chartTrackingRefBased/>
  <w15:docId w15:val="{0DEAD765-0FD2-4A57-BF4B-CA1F8EB3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00"/>
  </w:style>
  <w:style w:type="paragraph" w:styleId="Footer">
    <w:name w:val="footer"/>
    <w:basedOn w:val="Normal"/>
    <w:link w:val="Foot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00"/>
  </w:style>
  <w:style w:type="paragraph" w:styleId="NoSpacing">
    <w:name w:val="No Spacing"/>
    <w:uiPriority w:val="1"/>
    <w:qFormat/>
    <w:rsid w:val="00F41A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illiams</dc:creator>
  <cp:keywords/>
  <dc:description/>
  <cp:lastModifiedBy>John Handler</cp:lastModifiedBy>
  <cp:revision>4</cp:revision>
  <cp:lastPrinted>2021-05-13T17:31:00Z</cp:lastPrinted>
  <dcterms:created xsi:type="dcterms:W3CDTF">2021-05-17T17:10:00Z</dcterms:created>
  <dcterms:modified xsi:type="dcterms:W3CDTF">2021-05-17T17:12:00Z</dcterms:modified>
</cp:coreProperties>
</file>